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margin" w:tblpXSpec="center" w:tblpY="-921"/>
        <w:tblW w:w="961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4"/>
        <w:gridCol w:w="2693"/>
        <w:gridCol w:w="4111"/>
        <w:gridCol w:w="2104"/>
      </w:tblGrid>
      <w:tr w:rsidR="00E577D8" w:rsidRPr="009F6228" w14:paraId="5D82AAD2" w14:textId="1DA83DF7" w:rsidTr="00F936FE">
        <w:trPr>
          <w:trHeight w:val="361"/>
        </w:trPr>
        <w:tc>
          <w:tcPr>
            <w:tcW w:w="7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79D8E6" w14:textId="5014CD02" w:rsidR="00E577D8" w:rsidRPr="00403BF8" w:rsidRDefault="00E577D8" w:rsidP="002D77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03B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SARF MALZEMELER TEKNİK ŞARTNAMELERİ </w:t>
            </w:r>
          </w:p>
        </w:tc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DE06E" w14:textId="77777777" w:rsidR="00E577D8" w:rsidRPr="00403BF8" w:rsidRDefault="00E577D8" w:rsidP="002D77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</w:tr>
      <w:tr w:rsidR="00E577D8" w:rsidRPr="009F6228" w14:paraId="0C9DC2A6" w14:textId="5E77C289" w:rsidTr="00F936FE">
        <w:trPr>
          <w:trHeight w:val="36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EE732" w14:textId="77777777" w:rsidR="00E577D8" w:rsidRPr="00403BF8" w:rsidRDefault="00E577D8" w:rsidP="002D77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03B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.NO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86339" w14:textId="77777777" w:rsidR="00E577D8" w:rsidRPr="00403BF8" w:rsidRDefault="00E577D8" w:rsidP="002D77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03B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ÜRÜN ADI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3576C" w14:textId="77777777" w:rsidR="00E577D8" w:rsidRPr="00403BF8" w:rsidRDefault="00E577D8" w:rsidP="002D77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03B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EKNİK TASLAK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6EF529" w14:textId="47993A92" w:rsidR="00E577D8" w:rsidRPr="00403BF8" w:rsidRDefault="00E577D8" w:rsidP="002D77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ULLANILIŞ GEREKÇESİ</w:t>
            </w:r>
          </w:p>
        </w:tc>
      </w:tr>
      <w:tr w:rsidR="00AD248D" w:rsidRPr="00BE3878" w14:paraId="0D821DF1" w14:textId="42BFF53E" w:rsidTr="00F936FE">
        <w:trPr>
          <w:trHeight w:val="2742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109D0" w14:textId="77777777" w:rsidR="00AD248D" w:rsidRPr="00403BF8" w:rsidRDefault="00AD248D" w:rsidP="00AD24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 w:rsidRPr="00403B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91AB4" w14:textId="601C5C90" w:rsidR="00AD248D" w:rsidRPr="00EE5218" w:rsidRDefault="00AD248D" w:rsidP="00AD248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color w:val="000000"/>
              </w:rPr>
              <w:t>Tek Kanallı Ayarlanabilir 100-1000</w:t>
            </w:r>
            <w:r>
              <w:rPr>
                <w:rFonts w:cstheme="minorHAnsi"/>
                <w:color w:val="000000"/>
              </w:rPr>
              <w:t>µ</w:t>
            </w:r>
            <w:r>
              <w:rPr>
                <w:color w:val="000000"/>
              </w:rPr>
              <w:t xml:space="preserve">l otomatik pipet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D81B8" w14:textId="77777777" w:rsidR="00AD248D" w:rsidRPr="00BB2BD2" w:rsidRDefault="00AD248D" w:rsidP="00AD248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color w:val="000000"/>
              </w:rPr>
              <w:t>TÜRKAK Onayı Almış olmalı</w:t>
            </w:r>
          </w:p>
          <w:p w14:paraId="61462E68" w14:textId="77777777" w:rsidR="00AD248D" w:rsidRPr="00BB2BD2" w:rsidRDefault="00AD248D" w:rsidP="00AD248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color w:val="000000"/>
              </w:rPr>
              <w:t>Tamamen otoklavlanabilir</w:t>
            </w:r>
          </w:p>
          <w:p w14:paraId="5C6F3F52" w14:textId="77777777" w:rsidR="00AD248D" w:rsidRPr="001B627A" w:rsidRDefault="00AD248D" w:rsidP="00AD248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color w:val="000000"/>
              </w:rPr>
              <w:t xml:space="preserve">ISO8655’e göre bireysel kalibrasyon sertifikası olmalı </w:t>
            </w:r>
          </w:p>
          <w:p w14:paraId="52981D9A" w14:textId="32DD0A13" w:rsidR="00AD248D" w:rsidRPr="00EE5218" w:rsidRDefault="00AD248D" w:rsidP="00AD248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color w:val="000000"/>
              </w:rPr>
              <w:t xml:space="preserve">100-1000 </w:t>
            </w:r>
            <w:r>
              <w:rPr>
                <w:rFonts w:cstheme="minorHAnsi"/>
                <w:color w:val="000000"/>
              </w:rPr>
              <w:t xml:space="preserve"> µ</w:t>
            </w:r>
            <w:r>
              <w:rPr>
                <w:color w:val="000000"/>
              </w:rPr>
              <w:t xml:space="preserve">l arasında 1000 </w:t>
            </w:r>
            <w:r>
              <w:rPr>
                <w:rFonts w:cstheme="minorHAnsi"/>
                <w:color w:val="000000"/>
              </w:rPr>
              <w:t xml:space="preserve"> µ</w:t>
            </w:r>
            <w:r>
              <w:rPr>
                <w:color w:val="000000"/>
              </w:rPr>
              <w:t xml:space="preserve">l için %0.60 doğruluk hatası olmalı 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303313" w14:textId="5B09A541" w:rsidR="00AD248D" w:rsidRPr="00E577D8" w:rsidRDefault="00AD248D" w:rsidP="00AD248D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  <w:tr w:rsidR="00E577D8" w:rsidRPr="005A7E24" w14:paraId="77254796" w14:textId="6EE2FE45" w:rsidTr="00F936FE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A6E7B" w14:textId="1E7B48A2" w:rsidR="00E577D8" w:rsidRDefault="00AD248D" w:rsidP="001B62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2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B16C6" w14:textId="031401A3" w:rsidR="00AD248D" w:rsidRPr="00AD248D" w:rsidRDefault="00AD248D" w:rsidP="00AD248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AD248D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Methanol,ISO</w:t>
            </w:r>
            <w:proofErr w:type="gramEnd"/>
            <w:r w:rsidRPr="00AD248D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,Reag</w:t>
            </w:r>
            <w:proofErr w:type="spellEnd"/>
            <w:r w:rsidRPr="00AD248D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. 2.5 L</w:t>
            </w:r>
          </w:p>
          <w:p w14:paraId="566D45B7" w14:textId="69C1CE0F" w:rsidR="00E577D8" w:rsidRDefault="00E577D8" w:rsidP="00576DAC">
            <w:pPr>
              <w:jc w:val="center"/>
              <w:rPr>
                <w:color w:val="000000"/>
              </w:rPr>
            </w:pP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E4C40F" w14:textId="77777777" w:rsidR="00AD248D" w:rsidRPr="00AD248D" w:rsidRDefault="00AD248D" w:rsidP="00AD248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Ürün 2,5 </w:t>
            </w:r>
            <w:proofErr w:type="spellStart"/>
            <w:r w:rsidRPr="00AD248D">
              <w:rPr>
                <w:color w:val="000000"/>
              </w:rPr>
              <w:t>lt</w:t>
            </w:r>
            <w:proofErr w:type="spellEnd"/>
            <w:r w:rsidRPr="00AD248D">
              <w:rPr>
                <w:color w:val="000000"/>
              </w:rPr>
              <w:t xml:space="preserve"> ambalajında teslim edilmelidir.</w:t>
            </w:r>
          </w:p>
          <w:p w14:paraId="4D426B69" w14:textId="691ABDDE" w:rsidR="00AD248D" w:rsidRPr="00AD248D" w:rsidRDefault="00AD248D" w:rsidP="00AD248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Molekül </w:t>
            </w:r>
            <w:r w:rsidR="00F936FE" w:rsidRPr="00AD248D">
              <w:rPr>
                <w:color w:val="000000"/>
              </w:rPr>
              <w:t>ağırlığı: 32</w:t>
            </w:r>
            <w:r w:rsidRPr="00AD248D">
              <w:rPr>
                <w:color w:val="000000"/>
              </w:rPr>
              <w:t>,04 g/</w:t>
            </w:r>
            <w:proofErr w:type="spellStart"/>
            <w:r w:rsidRPr="00AD248D">
              <w:rPr>
                <w:color w:val="000000"/>
              </w:rPr>
              <w:t>mol</w:t>
            </w:r>
            <w:proofErr w:type="spellEnd"/>
          </w:p>
          <w:p w14:paraId="081F6DA5" w14:textId="1C371BA1" w:rsidR="00AD248D" w:rsidRPr="00AD248D" w:rsidRDefault="00AD248D" w:rsidP="008B4E05">
            <w:pPr>
              <w:pStyle w:val="ListeParagraf"/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 Koku Eşiği 10 ppm olmalıdır.</w:t>
            </w:r>
          </w:p>
          <w:p w14:paraId="38BE05E5" w14:textId="022D3AD8" w:rsidR="00AD248D" w:rsidRPr="00AD248D" w:rsidRDefault="00AD248D" w:rsidP="00AD248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>Erime noktası/Donma noktası Erime noktası: -97,8 °C - (ECHA)</w:t>
            </w:r>
          </w:p>
          <w:p w14:paraId="6CF4E972" w14:textId="137C3E12" w:rsidR="00AD248D" w:rsidRPr="00AD248D" w:rsidRDefault="00AD248D" w:rsidP="00AD248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Başlangıç kaynama noktası ve kaynama </w:t>
            </w:r>
            <w:proofErr w:type="gramStart"/>
            <w:r w:rsidRPr="00AD248D">
              <w:rPr>
                <w:color w:val="000000"/>
              </w:rPr>
              <w:t>aralığı</w:t>
            </w:r>
            <w:proofErr w:type="gramEnd"/>
            <w:r w:rsidRPr="00AD248D">
              <w:rPr>
                <w:color w:val="000000"/>
              </w:rPr>
              <w:t xml:space="preserve"> 64,7 °C </w:t>
            </w:r>
            <w:proofErr w:type="spellStart"/>
            <w:r w:rsidRPr="00AD248D">
              <w:rPr>
                <w:color w:val="000000"/>
              </w:rPr>
              <w:t>nin</w:t>
            </w:r>
            <w:proofErr w:type="spellEnd"/>
            <w:r w:rsidRPr="00AD248D">
              <w:rPr>
                <w:color w:val="000000"/>
              </w:rPr>
              <w:t xml:space="preserve"> 1.013 </w:t>
            </w:r>
            <w:proofErr w:type="spellStart"/>
            <w:r w:rsidRPr="00AD248D">
              <w:rPr>
                <w:color w:val="000000"/>
              </w:rPr>
              <w:t>hPa</w:t>
            </w:r>
            <w:proofErr w:type="spellEnd"/>
            <w:r w:rsidRPr="00AD248D">
              <w:rPr>
                <w:color w:val="000000"/>
              </w:rPr>
              <w:t xml:space="preserve"> - (ECHA)</w:t>
            </w:r>
          </w:p>
          <w:p w14:paraId="5B797980" w14:textId="7FA420B0" w:rsidR="00AD248D" w:rsidRPr="00AD248D" w:rsidRDefault="00AD248D" w:rsidP="00AD248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>Buhar yoğunluğu 1,11 m)</w:t>
            </w:r>
          </w:p>
          <w:p w14:paraId="5E36F805" w14:textId="081B3E83" w:rsidR="00AD248D" w:rsidRPr="00AD248D" w:rsidRDefault="00AD248D" w:rsidP="00AD248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Yoğunluk 0,79 g/cm3 </w:t>
            </w:r>
            <w:proofErr w:type="spellStart"/>
            <w:r w:rsidRPr="00AD248D">
              <w:rPr>
                <w:color w:val="000000"/>
              </w:rPr>
              <w:t>nin</w:t>
            </w:r>
            <w:proofErr w:type="spellEnd"/>
            <w:r w:rsidRPr="00AD248D">
              <w:rPr>
                <w:color w:val="000000"/>
              </w:rPr>
              <w:t xml:space="preserve"> 20 °C Bağıl yoğunluk 0,79 - 0,8 </w:t>
            </w:r>
            <w:proofErr w:type="spellStart"/>
            <w:r w:rsidRPr="00AD248D">
              <w:rPr>
                <w:color w:val="000000"/>
              </w:rPr>
              <w:t>nin</w:t>
            </w:r>
            <w:proofErr w:type="spellEnd"/>
            <w:r w:rsidRPr="00AD248D">
              <w:rPr>
                <w:color w:val="000000"/>
              </w:rPr>
              <w:t xml:space="preserve"> 20 °C</w:t>
            </w:r>
          </w:p>
          <w:p w14:paraId="7DD5AD75" w14:textId="31F64BB4" w:rsidR="00AD248D" w:rsidRPr="00AD248D" w:rsidRDefault="00AD248D" w:rsidP="00AD248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Su içinde çözünürlüğü 1.000 g/l </w:t>
            </w:r>
            <w:proofErr w:type="spellStart"/>
            <w:r w:rsidRPr="00AD248D">
              <w:rPr>
                <w:color w:val="000000"/>
              </w:rPr>
              <w:t>nin</w:t>
            </w:r>
            <w:proofErr w:type="spellEnd"/>
            <w:r w:rsidRPr="00AD248D">
              <w:rPr>
                <w:color w:val="000000"/>
              </w:rPr>
              <w:t xml:space="preserve"> 20 °C - tamamen karışabilir 20 °C çözünür</w:t>
            </w:r>
            <w:r w:rsidR="00F936FE">
              <w:rPr>
                <w:color w:val="000000"/>
              </w:rPr>
              <w:t xml:space="preserve"> olmalı</w:t>
            </w:r>
          </w:p>
          <w:p w14:paraId="096C52F3" w14:textId="40EE32B4" w:rsidR="00AD248D" w:rsidRPr="00AD248D" w:rsidRDefault="00AD248D" w:rsidP="00AD248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Dağılım katsayısı ( </w:t>
            </w:r>
            <w:proofErr w:type="spellStart"/>
            <w:r w:rsidRPr="00AD248D">
              <w:rPr>
                <w:color w:val="000000"/>
              </w:rPr>
              <w:t>noktanol</w:t>
            </w:r>
            <w:proofErr w:type="spellEnd"/>
            <w:r w:rsidRPr="00AD248D">
              <w:rPr>
                <w:color w:val="000000"/>
              </w:rPr>
              <w:t xml:space="preserve">/su) </w:t>
            </w:r>
            <w:proofErr w:type="spellStart"/>
            <w:r w:rsidRPr="00AD248D">
              <w:rPr>
                <w:color w:val="000000"/>
              </w:rPr>
              <w:t>log</w:t>
            </w:r>
            <w:proofErr w:type="spellEnd"/>
            <w:r w:rsidRPr="00AD248D">
              <w:rPr>
                <w:color w:val="000000"/>
              </w:rPr>
              <w:t xml:space="preserve"> </w:t>
            </w:r>
            <w:proofErr w:type="spellStart"/>
            <w:r w:rsidRPr="00AD248D">
              <w:rPr>
                <w:color w:val="000000"/>
              </w:rPr>
              <w:t>Pow</w:t>
            </w:r>
            <w:proofErr w:type="spellEnd"/>
            <w:r w:rsidRPr="00AD248D">
              <w:rPr>
                <w:color w:val="000000"/>
              </w:rPr>
              <w:t xml:space="preserve">: -0,77 - (Kaynak), </w:t>
            </w:r>
            <w:proofErr w:type="spellStart"/>
            <w:r w:rsidRPr="00AD248D">
              <w:rPr>
                <w:color w:val="000000"/>
              </w:rPr>
              <w:t>Biyoakümülasyon</w:t>
            </w:r>
            <w:proofErr w:type="spellEnd"/>
            <w:r w:rsidRPr="00AD248D">
              <w:rPr>
                <w:color w:val="000000"/>
              </w:rPr>
              <w:t xml:space="preserve"> beklenemez.</w:t>
            </w:r>
          </w:p>
          <w:p w14:paraId="46460309" w14:textId="77777777" w:rsidR="008B4E05" w:rsidRDefault="00AD248D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Alev alma sıcaklığı 455,0 °C </w:t>
            </w:r>
            <w:proofErr w:type="spellStart"/>
            <w:r w:rsidRPr="00AD248D">
              <w:rPr>
                <w:color w:val="000000"/>
              </w:rPr>
              <w:t>nin</w:t>
            </w:r>
            <w:proofErr w:type="spellEnd"/>
            <w:r w:rsidRPr="00AD248D">
              <w:rPr>
                <w:color w:val="000000"/>
              </w:rPr>
              <w:t xml:space="preserve"> 1.013 </w:t>
            </w:r>
            <w:proofErr w:type="spellStart"/>
            <w:r w:rsidRPr="00AD248D">
              <w:rPr>
                <w:color w:val="000000"/>
              </w:rPr>
              <w:t>hPa</w:t>
            </w:r>
            <w:proofErr w:type="spellEnd"/>
            <w:r w:rsidRPr="00AD248D">
              <w:rPr>
                <w:color w:val="000000"/>
              </w:rPr>
              <w:t xml:space="preserve"> - DIN 51794</w:t>
            </w:r>
          </w:p>
          <w:p w14:paraId="39185FF0" w14:textId="65E967F5" w:rsidR="001B627A" w:rsidRPr="008B4E05" w:rsidRDefault="00AD248D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 xml:space="preserve"> Akışkanlık Kinematik viskozite: 0,54 - 0,59 mm2/s </w:t>
            </w:r>
            <w:proofErr w:type="spellStart"/>
            <w:r w:rsidRPr="008B4E05">
              <w:rPr>
                <w:color w:val="000000"/>
              </w:rPr>
              <w:t>nin</w:t>
            </w:r>
            <w:proofErr w:type="spellEnd"/>
            <w:r w:rsidRPr="008B4E05">
              <w:rPr>
                <w:color w:val="000000"/>
              </w:rPr>
              <w:t xml:space="preserve"> 20 °C Akışkanlık (viskozite, dinamik): &gt; 0,544 - &lt; 0,59 </w:t>
            </w:r>
            <w:proofErr w:type="spellStart"/>
            <w:proofErr w:type="gramStart"/>
            <w:r w:rsidRPr="008B4E05">
              <w:rPr>
                <w:color w:val="000000"/>
              </w:rPr>
              <w:t>mPa.s</w:t>
            </w:r>
            <w:proofErr w:type="spellEnd"/>
            <w:proofErr w:type="gramEnd"/>
            <w:r w:rsidRPr="008B4E05">
              <w:rPr>
                <w:color w:val="000000"/>
              </w:rPr>
              <w:t xml:space="preserve"> </w:t>
            </w:r>
            <w:proofErr w:type="spellStart"/>
            <w:r w:rsidRPr="008B4E05">
              <w:rPr>
                <w:color w:val="000000"/>
              </w:rPr>
              <w:t>nin</w:t>
            </w:r>
            <w:proofErr w:type="spellEnd"/>
            <w:r w:rsidRPr="008B4E05">
              <w:rPr>
                <w:color w:val="000000"/>
              </w:rPr>
              <w:t xml:space="preserve"> 25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18884" w14:textId="7ACB2070" w:rsidR="00E577D8" w:rsidRPr="00301125" w:rsidRDefault="008B4E05" w:rsidP="00301125">
            <w:pPr>
              <w:spacing w:after="0" w:line="240" w:lineRule="auto"/>
              <w:rPr>
                <w:color w:val="00000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Fenolik </w:t>
            </w:r>
            <w:r w:rsidR="0030112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naliz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</w:t>
            </w:r>
          </w:p>
        </w:tc>
      </w:tr>
      <w:tr w:rsidR="00AD248D" w:rsidRPr="005A7E24" w14:paraId="59DED88E" w14:textId="77777777" w:rsidTr="00F936FE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694F6" w14:textId="4441AAAD" w:rsidR="00AD248D" w:rsidRDefault="00F936FE" w:rsidP="00AD24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</w:t>
            </w:r>
            <w:r w:rsidR="00AD248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D6E3E" w14:textId="495A0F16" w:rsidR="00AD248D" w:rsidRDefault="00AD248D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 xml:space="preserve">Havlu peçete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B284D" w14:textId="08323169" w:rsidR="00AD248D" w:rsidRPr="008B4E05" w:rsidRDefault="00F936FE" w:rsidP="00523D3B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3 katlı </w:t>
            </w:r>
            <w:r w:rsidR="00523D3B">
              <w:rPr>
                <w:color w:val="000000"/>
              </w:rPr>
              <w:t>24’lü</w:t>
            </w:r>
            <w:r w:rsidR="00AD248D" w:rsidRPr="008B4E05">
              <w:rPr>
                <w:color w:val="000000"/>
              </w:rPr>
              <w:t xml:space="preserve"> ol</w:t>
            </w:r>
            <w:r>
              <w:rPr>
                <w:color w:val="000000"/>
              </w:rPr>
              <w:t>malı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5DB67" w14:textId="664BDA7D" w:rsidR="00AD248D" w:rsidRDefault="008B4E05" w:rsidP="00AD24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  <w:tr w:rsidR="00AD248D" w:rsidRPr="005A7E24" w14:paraId="49C2DD32" w14:textId="77777777" w:rsidTr="00F936FE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1294E" w14:textId="263D8E4F" w:rsidR="00AD248D" w:rsidRDefault="00F936FE" w:rsidP="00AD24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</w:t>
            </w:r>
            <w:r w:rsidR="00AD248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A44EA" w14:textId="50A1A77C" w:rsidR="00AD248D" w:rsidRDefault="008B4E05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pH</w:t>
            </w:r>
            <w:r w:rsidR="00AD248D" w:rsidRPr="008B4E05">
              <w:rPr>
                <w:color w:val="000000"/>
              </w:rPr>
              <w:t xml:space="preserve"> metre prob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97613" w14:textId="77777777" w:rsidR="00AD248D" w:rsidRPr="008B4E05" w:rsidRDefault="00AD248D" w:rsidP="008B4E05">
            <w:pPr>
              <w:spacing w:after="0" w:line="240" w:lineRule="auto"/>
              <w:rPr>
                <w:color w:val="000000"/>
              </w:rPr>
            </w:pPr>
          </w:p>
          <w:p w14:paraId="2FD37432" w14:textId="4B82FAE2" w:rsidR="00AD248D" w:rsidRPr="008B4E05" w:rsidRDefault="00AD248D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proofErr w:type="spellStart"/>
            <w:r w:rsidRPr="008B4E05">
              <w:rPr>
                <w:color w:val="000000"/>
              </w:rPr>
              <w:t>Ohaus</w:t>
            </w:r>
            <w:proofErr w:type="spellEnd"/>
            <w:r w:rsidRPr="008B4E05">
              <w:rPr>
                <w:color w:val="000000"/>
              </w:rPr>
              <w:t xml:space="preserve"> </w:t>
            </w:r>
            <w:proofErr w:type="spellStart"/>
            <w:proofErr w:type="gramStart"/>
            <w:r w:rsidRPr="008B4E05">
              <w:rPr>
                <w:color w:val="000000"/>
              </w:rPr>
              <w:t>Aquasearcher</w:t>
            </w:r>
            <w:proofErr w:type="spellEnd"/>
            <w:r w:rsidRPr="008B4E05">
              <w:rPr>
                <w:color w:val="000000"/>
              </w:rPr>
              <w:t xml:space="preserve"> </w:t>
            </w:r>
            <w:r w:rsidR="008B4E05" w:rsidRPr="008B4E05">
              <w:rPr>
                <w:color w:val="000000"/>
              </w:rPr>
              <w:t xml:space="preserve">  AB33M1</w:t>
            </w:r>
            <w:proofErr w:type="gramEnd"/>
            <w:r w:rsidR="008B4E05" w:rsidRPr="008B4E05">
              <w:rPr>
                <w:color w:val="000000"/>
              </w:rPr>
              <w:t xml:space="preserve">  </w:t>
            </w:r>
            <w:r w:rsidRPr="008B4E05">
              <w:rPr>
                <w:color w:val="000000"/>
              </w:rPr>
              <w:t>cihazı ile uyumlu ol</w:t>
            </w:r>
            <w:r w:rsidR="00F936FE">
              <w:rPr>
                <w:color w:val="000000"/>
              </w:rPr>
              <w:t>malı</w:t>
            </w:r>
          </w:p>
          <w:p w14:paraId="6B12ABF5" w14:textId="77777777" w:rsidR="00AD248D" w:rsidRPr="008B4E05" w:rsidRDefault="00AD248D" w:rsidP="008B4E05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BC5DF" w14:textId="46F9D472" w:rsidR="00AD248D" w:rsidRDefault="008B4E05" w:rsidP="00AD24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Analizi</w:t>
            </w:r>
          </w:p>
        </w:tc>
      </w:tr>
      <w:tr w:rsidR="00AD248D" w:rsidRPr="005A7E24" w14:paraId="2719A4A8" w14:textId="77777777" w:rsidTr="00F936FE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AC9131" w14:textId="22892FE9" w:rsidR="00AD248D" w:rsidRDefault="00F936FE" w:rsidP="001B62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</w:t>
            </w:r>
            <w:r w:rsidR="00AD248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5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AF053" w14:textId="0E8D1004" w:rsidR="00AD248D" w:rsidRPr="008B4E05" w:rsidRDefault="00AD248D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 xml:space="preserve">8-anilino-1-naphthalenesulfonic </w:t>
            </w:r>
            <w:proofErr w:type="spellStart"/>
            <w:r w:rsidRPr="008B4E05">
              <w:rPr>
                <w:color w:val="000000"/>
              </w:rPr>
              <w:t>acid</w:t>
            </w:r>
            <w:proofErr w:type="spellEnd"/>
            <w:r w:rsidRPr="008B4E05">
              <w:rPr>
                <w:color w:val="000000"/>
              </w:rPr>
              <w:t xml:space="preserve"> (ANS), 5 Gr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D88A7" w14:textId="77777777" w:rsidR="008B4E05" w:rsidRPr="008B4E05" w:rsidRDefault="008B4E05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50 mg/</w:t>
            </w:r>
            <w:proofErr w:type="spellStart"/>
            <w:r w:rsidRPr="008B4E05">
              <w:rPr>
                <w:color w:val="000000"/>
              </w:rPr>
              <w:t>mL</w:t>
            </w:r>
            <w:proofErr w:type="spellEnd"/>
            <w:r w:rsidRPr="008B4E05">
              <w:rPr>
                <w:color w:val="000000"/>
              </w:rPr>
              <w:t>, DMF</w:t>
            </w:r>
          </w:p>
          <w:p w14:paraId="28A06787" w14:textId="616BE2C4" w:rsidR="008B4E05" w:rsidRPr="008B4E05" w:rsidRDefault="00F936FE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Proton NMR spek</w:t>
            </w:r>
            <w:r w:rsidR="008B4E05" w:rsidRPr="008B4E05">
              <w:rPr>
                <w:color w:val="000000"/>
              </w:rPr>
              <w:t xml:space="preserve">trum </w:t>
            </w:r>
            <w:r>
              <w:rPr>
                <w:color w:val="000000"/>
              </w:rPr>
              <w:t>yapıyı doğrulamalı</w:t>
            </w:r>
          </w:p>
          <w:p w14:paraId="2CB07F6F" w14:textId="340E9FCB" w:rsidR="008B4E05" w:rsidRPr="008B4E05" w:rsidRDefault="008B4E05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proofErr w:type="spellStart"/>
            <w:r w:rsidRPr="008B4E05">
              <w:rPr>
                <w:color w:val="000000"/>
              </w:rPr>
              <w:t>Solvent</w:t>
            </w:r>
            <w:proofErr w:type="spellEnd"/>
            <w:r w:rsidRPr="008B4E05">
              <w:rPr>
                <w:color w:val="000000"/>
              </w:rPr>
              <w:t xml:space="preserve"> </w:t>
            </w:r>
            <w:r w:rsidR="00F936FE">
              <w:rPr>
                <w:color w:val="000000"/>
              </w:rPr>
              <w:t>İçeriği</w:t>
            </w:r>
            <w:r w:rsidRPr="008B4E05">
              <w:rPr>
                <w:color w:val="000000"/>
              </w:rPr>
              <w:t xml:space="preserve"> &lt; 0.5 % _</w:t>
            </w:r>
          </w:p>
          <w:p w14:paraId="3BF26CBB" w14:textId="184BE425" w:rsidR="00AD248D" w:rsidRDefault="00F936FE" w:rsidP="00F936FE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Saflık</w:t>
            </w:r>
            <w:r w:rsidR="008B4E05" w:rsidRPr="008B4E05">
              <w:rPr>
                <w:color w:val="000000"/>
              </w:rPr>
              <w:t>(HPLC) &gt; 97 %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20DD6" w14:textId="4CF8880F" w:rsidR="00AD248D" w:rsidRDefault="008B4E05" w:rsidP="0030112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  <w:tr w:rsidR="00AD248D" w:rsidRPr="005A7E24" w14:paraId="5FA301DA" w14:textId="77777777" w:rsidTr="00F936FE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CE99AD" w14:textId="26D0D9F2" w:rsidR="00AD248D" w:rsidRDefault="00AD248D" w:rsidP="001B62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A30C1" w14:textId="02342DE2" w:rsidR="00AD248D" w:rsidRDefault="00AD248D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D2AB6" w14:textId="6066CB14" w:rsidR="00AD248D" w:rsidRDefault="00AD248D" w:rsidP="00F936FE">
            <w:pPr>
              <w:pStyle w:val="ListeParagraf"/>
              <w:spacing w:after="0" w:line="240" w:lineRule="auto"/>
              <w:rPr>
                <w:color w:val="000000"/>
              </w:rPr>
            </w:pP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C76B6" w14:textId="4176B615" w:rsidR="00AD248D" w:rsidRDefault="00AD248D" w:rsidP="0030112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</w:tr>
      <w:tr w:rsidR="00AD248D" w:rsidRPr="005A7E24" w14:paraId="655C42F9" w14:textId="77777777" w:rsidTr="00F936FE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522895" w14:textId="5468425A" w:rsidR="00AD248D" w:rsidRDefault="00F936FE" w:rsidP="003E2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lastRenderedPageBreak/>
              <w:t>0</w:t>
            </w:r>
            <w:r w:rsidR="003E2E6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6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BB97D" w14:textId="52C9B2D5" w:rsidR="00AD248D" w:rsidRPr="00F936FE" w:rsidRDefault="00AD248D" w:rsidP="00576DAC">
            <w:pPr>
              <w:jc w:val="center"/>
              <w:rPr>
                <w:color w:val="000000"/>
              </w:rPr>
            </w:pPr>
            <w:r w:rsidRPr="00F936FE">
              <w:rPr>
                <w:color w:val="000000"/>
              </w:rPr>
              <w:t>Mikro küvet, 100 ad/</w:t>
            </w:r>
            <w:proofErr w:type="spellStart"/>
            <w:r w:rsidRPr="00F936FE">
              <w:rPr>
                <w:color w:val="000000"/>
              </w:rPr>
              <w:t>pk</w:t>
            </w:r>
            <w:proofErr w:type="spellEnd"/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8BC69" w14:textId="0A031BB1" w:rsidR="008B4E05" w:rsidRPr="008B4E05" w:rsidRDefault="008B4E05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K</w:t>
            </w:r>
            <w:r w:rsidRPr="008B4E05">
              <w:rPr>
                <w:color w:val="000000"/>
              </w:rPr>
              <w:t>üvet Tipi</w:t>
            </w:r>
            <w:r w:rsidRPr="008B4E05">
              <w:rPr>
                <w:color w:val="000000"/>
              </w:rPr>
              <w:tab/>
              <w:t>:Yarı-mikro</w:t>
            </w:r>
          </w:p>
          <w:p w14:paraId="47D0CAFB" w14:textId="77777777" w:rsidR="008B4E05" w:rsidRPr="008B4E05" w:rsidRDefault="008B4E05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Ürün Tanımı</w:t>
            </w:r>
            <w:r w:rsidRPr="008B4E05">
              <w:rPr>
                <w:color w:val="000000"/>
              </w:rPr>
              <w:tab/>
              <w:t xml:space="preserve">: Şeffaf duvarlı ve kapaksız                                                                         </w:t>
            </w:r>
          </w:p>
          <w:p w14:paraId="3007D9EC" w14:textId="77777777" w:rsidR="008B4E05" w:rsidRPr="008B4E05" w:rsidRDefault="008B4E05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Malzeme</w:t>
            </w:r>
            <w:r w:rsidRPr="008B4E05">
              <w:rPr>
                <w:color w:val="000000"/>
              </w:rPr>
              <w:tab/>
              <w:t>: Polistiren</w:t>
            </w:r>
          </w:p>
          <w:p w14:paraId="38400B4D" w14:textId="77777777" w:rsidR="008B4E05" w:rsidRPr="008B4E05" w:rsidRDefault="008B4E05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Dalga Boyu Aralığı</w:t>
            </w:r>
            <w:r w:rsidRPr="008B4E05">
              <w:rPr>
                <w:color w:val="000000"/>
              </w:rPr>
              <w:tab/>
              <w:t>: 340 - 900 nm</w:t>
            </w:r>
          </w:p>
          <w:p w14:paraId="0BFE5747" w14:textId="77777777" w:rsidR="008B4E05" w:rsidRPr="008B4E05" w:rsidRDefault="008B4E05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Işık Yolu</w:t>
            </w:r>
            <w:r w:rsidRPr="008B4E05">
              <w:rPr>
                <w:color w:val="000000"/>
              </w:rPr>
              <w:tab/>
              <w:t>: 10 nm</w:t>
            </w:r>
          </w:p>
          <w:p w14:paraId="3766EB27" w14:textId="77777777" w:rsidR="008B4E05" w:rsidRPr="008B4E05" w:rsidRDefault="008B4E05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Hacim</w:t>
            </w:r>
            <w:r w:rsidRPr="008B4E05">
              <w:rPr>
                <w:color w:val="000000"/>
              </w:rPr>
              <w:tab/>
              <w:t xml:space="preserve">: 1.5 - 3.0 </w:t>
            </w:r>
            <w:proofErr w:type="spellStart"/>
            <w:r w:rsidRPr="008B4E05">
              <w:rPr>
                <w:color w:val="000000"/>
              </w:rPr>
              <w:t>mL</w:t>
            </w:r>
            <w:proofErr w:type="spellEnd"/>
          </w:p>
          <w:p w14:paraId="0257FF07" w14:textId="77777777" w:rsidR="008B4E05" w:rsidRPr="008B4E05" w:rsidRDefault="008B4E05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İç Genişlik</w:t>
            </w:r>
            <w:r w:rsidRPr="008B4E05">
              <w:rPr>
                <w:color w:val="000000"/>
              </w:rPr>
              <w:tab/>
              <w:t>: 4 mm</w:t>
            </w:r>
          </w:p>
          <w:p w14:paraId="2C37D6B0" w14:textId="04DF6A71" w:rsidR="00AD248D" w:rsidRDefault="008B4E05" w:rsidP="008B4E0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Ambalaj</w:t>
            </w:r>
            <w:r w:rsidRPr="008B4E05">
              <w:rPr>
                <w:color w:val="000000"/>
              </w:rPr>
              <w:tab/>
              <w:t>: 100 Adet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3F573" w14:textId="3995EBA2" w:rsidR="00AD248D" w:rsidRDefault="008B4E05" w:rsidP="0030112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enolik Analizi</w:t>
            </w:r>
          </w:p>
        </w:tc>
      </w:tr>
      <w:tr w:rsidR="00AD248D" w:rsidRPr="005A7E24" w14:paraId="44B87D43" w14:textId="77777777" w:rsidTr="00F936FE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23096" w14:textId="5ABB960B" w:rsidR="00AD248D" w:rsidRDefault="00F936FE" w:rsidP="003E2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</w:t>
            </w:r>
            <w:r w:rsidR="003E2E6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7</w:t>
            </w:r>
            <w:bookmarkStart w:id="0" w:name="_GoBack"/>
            <w:bookmarkEnd w:id="0"/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AD112" w14:textId="2078B75B" w:rsidR="00AD248D" w:rsidRPr="00F936FE" w:rsidRDefault="00AD248D" w:rsidP="00576DAC">
            <w:pPr>
              <w:jc w:val="center"/>
              <w:rPr>
                <w:color w:val="000000"/>
              </w:rPr>
            </w:pPr>
            <w:r w:rsidRPr="00F936FE">
              <w:rPr>
                <w:color w:val="000000"/>
              </w:rPr>
              <w:t>Pepsin</w:t>
            </w:r>
            <w:r w:rsidR="00F936FE" w:rsidRPr="00F936FE">
              <w:rPr>
                <w:color w:val="000000"/>
              </w:rPr>
              <w:t xml:space="preserve"> domuz</w:t>
            </w:r>
            <w:r w:rsidRPr="00F936FE">
              <w:rPr>
                <w:color w:val="000000"/>
              </w:rPr>
              <w:t xml:space="preserve"> </w:t>
            </w:r>
            <w:r w:rsidR="00F936FE" w:rsidRPr="00F936FE">
              <w:rPr>
                <w:color w:val="000000"/>
              </w:rPr>
              <w:t>(</w:t>
            </w:r>
            <w:proofErr w:type="spellStart"/>
            <w:r w:rsidRPr="00F936FE">
              <w:rPr>
                <w:color w:val="000000"/>
              </w:rPr>
              <w:t>porcine</w:t>
            </w:r>
            <w:proofErr w:type="spellEnd"/>
            <w:r w:rsidR="00F936FE" w:rsidRPr="00F936FE">
              <w:rPr>
                <w:color w:val="000000"/>
              </w:rPr>
              <w:t>)</w:t>
            </w:r>
            <w:r w:rsidRPr="00F936FE">
              <w:rPr>
                <w:color w:val="000000"/>
              </w:rPr>
              <w:t xml:space="preserve"> </w:t>
            </w:r>
            <w:proofErr w:type="spellStart"/>
            <w:r w:rsidRPr="00F936FE">
              <w:rPr>
                <w:color w:val="000000"/>
              </w:rPr>
              <w:t>gastric</w:t>
            </w:r>
            <w:proofErr w:type="spellEnd"/>
            <w:r w:rsidRPr="00F936FE">
              <w:rPr>
                <w:color w:val="000000"/>
              </w:rPr>
              <w:t>, 250 mg</w:t>
            </w:r>
          </w:p>
          <w:p w14:paraId="608EB412" w14:textId="582F00D8" w:rsidR="00AD248D" w:rsidRPr="00F936FE" w:rsidRDefault="00AD248D" w:rsidP="00576DAC">
            <w:pPr>
              <w:jc w:val="center"/>
              <w:rPr>
                <w:color w:val="000000"/>
              </w:rPr>
            </w:pP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7ACEB" w14:textId="77777777" w:rsidR="000F1E88" w:rsidRPr="000F1E88" w:rsidRDefault="000F1E88" w:rsidP="000F1E88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0F1E88">
              <w:rPr>
                <w:color w:val="000000"/>
              </w:rPr>
              <w:t>% Protein (UV) 70 - 100</w:t>
            </w:r>
          </w:p>
          <w:p w14:paraId="5D9EFE9D" w14:textId="1F419B13" w:rsidR="00AD248D" w:rsidRDefault="000F1E88" w:rsidP="000F1E88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proofErr w:type="spellStart"/>
            <w:r w:rsidRPr="000F1E88">
              <w:rPr>
                <w:color w:val="000000"/>
              </w:rPr>
              <w:t>units</w:t>
            </w:r>
            <w:proofErr w:type="spellEnd"/>
            <w:r w:rsidRPr="000F1E88">
              <w:rPr>
                <w:color w:val="000000"/>
              </w:rPr>
              <w:t>/mg protein &gt; 2500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AB257" w14:textId="283284AA" w:rsidR="00AD248D" w:rsidRDefault="008B4E05" w:rsidP="0030112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</w:tbl>
    <w:p w14:paraId="04B3E5A4" w14:textId="13AFD2EA" w:rsidR="00BC2E74" w:rsidRDefault="00BC2E74" w:rsidP="00BC2E74"/>
    <w:p w14:paraId="079366AB" w14:textId="77777777" w:rsidR="00BC2E74" w:rsidRPr="00BC2E74" w:rsidRDefault="00BC2E74" w:rsidP="00BC2E74">
      <w:pPr>
        <w:tabs>
          <w:tab w:val="left" w:pos="1500"/>
        </w:tabs>
      </w:pPr>
    </w:p>
    <w:sectPr w:rsidR="00BC2E74" w:rsidRPr="00BC2E74" w:rsidSect="004E42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/>
        <w:sz w:val="22"/>
        <w:lang w:val="tr-TR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lang w:val="tr-TR"/>
      </w:rPr>
    </w:lvl>
  </w:abstractNum>
  <w:abstractNum w:abstractNumId="2" w15:restartNumberingAfterBreak="0">
    <w:nsid w:val="05A82B7D"/>
    <w:multiLevelType w:val="multilevel"/>
    <w:tmpl w:val="511C3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80E38"/>
    <w:multiLevelType w:val="hybridMultilevel"/>
    <w:tmpl w:val="374268B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F0409"/>
    <w:multiLevelType w:val="multilevel"/>
    <w:tmpl w:val="E632C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376B9B"/>
    <w:multiLevelType w:val="hybridMultilevel"/>
    <w:tmpl w:val="DAA8FB2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1A6F77"/>
    <w:multiLevelType w:val="multilevel"/>
    <w:tmpl w:val="F5C29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9B1C4B"/>
    <w:multiLevelType w:val="hybridMultilevel"/>
    <w:tmpl w:val="48CA00A4"/>
    <w:lvl w:ilvl="0" w:tplc="FFFFFFFF">
      <w:start w:val="1"/>
      <w:numFmt w:val="decimal"/>
      <w:lvlText w:val="%1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8" w15:restartNumberingAfterBreak="0">
    <w:nsid w:val="24050328"/>
    <w:multiLevelType w:val="multilevel"/>
    <w:tmpl w:val="8272E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6531BE"/>
    <w:multiLevelType w:val="hybridMultilevel"/>
    <w:tmpl w:val="055856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806CE"/>
    <w:multiLevelType w:val="hybridMultilevel"/>
    <w:tmpl w:val="67DE3C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A831C2"/>
    <w:multiLevelType w:val="hybridMultilevel"/>
    <w:tmpl w:val="40322E7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441595"/>
    <w:multiLevelType w:val="singleLevel"/>
    <w:tmpl w:val="3F6EC4B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</w:abstractNum>
  <w:abstractNum w:abstractNumId="13" w15:restartNumberingAfterBreak="0">
    <w:nsid w:val="404D016F"/>
    <w:multiLevelType w:val="hybridMultilevel"/>
    <w:tmpl w:val="257ED1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5D105E"/>
    <w:multiLevelType w:val="multilevel"/>
    <w:tmpl w:val="961C3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5" w15:restartNumberingAfterBreak="0">
    <w:nsid w:val="47A370DE"/>
    <w:multiLevelType w:val="hybridMultilevel"/>
    <w:tmpl w:val="99224CAE"/>
    <w:lvl w:ilvl="0" w:tplc="488C8A20">
      <w:start w:val="1"/>
      <w:numFmt w:val="decimal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2A0B20"/>
    <w:multiLevelType w:val="multilevel"/>
    <w:tmpl w:val="DC74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E90DFE"/>
    <w:multiLevelType w:val="multilevel"/>
    <w:tmpl w:val="EDEE6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6E5C20"/>
    <w:multiLevelType w:val="multilevel"/>
    <w:tmpl w:val="160050BC"/>
    <w:lvl w:ilvl="0">
      <w:start w:val="1"/>
      <w:numFmt w:val="decimal"/>
      <w:lvlText w:val="%1.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F336ED9"/>
    <w:multiLevelType w:val="hybridMultilevel"/>
    <w:tmpl w:val="73089D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71446"/>
    <w:multiLevelType w:val="multilevel"/>
    <w:tmpl w:val="160050BC"/>
    <w:lvl w:ilvl="0">
      <w:start w:val="1"/>
      <w:numFmt w:val="decimal"/>
      <w:lvlText w:val="%1.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E185B4E"/>
    <w:multiLevelType w:val="hybridMultilevel"/>
    <w:tmpl w:val="FBCAFA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E3CF2"/>
    <w:multiLevelType w:val="hybridMultilevel"/>
    <w:tmpl w:val="95A088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69050C"/>
    <w:multiLevelType w:val="singleLevel"/>
    <w:tmpl w:val="73E0B7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num w:numId="1">
    <w:abstractNumId w:val="13"/>
  </w:num>
  <w:num w:numId="2">
    <w:abstractNumId w:val="19"/>
  </w:num>
  <w:num w:numId="3">
    <w:abstractNumId w:val="16"/>
  </w:num>
  <w:num w:numId="4">
    <w:abstractNumId w:val="2"/>
  </w:num>
  <w:num w:numId="5">
    <w:abstractNumId w:val="4"/>
  </w:num>
  <w:num w:numId="6">
    <w:abstractNumId w:val="6"/>
  </w:num>
  <w:num w:numId="7">
    <w:abstractNumId w:val="8"/>
  </w:num>
  <w:num w:numId="8">
    <w:abstractNumId w:val="17"/>
  </w:num>
  <w:num w:numId="9">
    <w:abstractNumId w:val="21"/>
  </w:num>
  <w:num w:numId="10">
    <w:abstractNumId w:val="14"/>
  </w:num>
  <w:num w:numId="11">
    <w:abstractNumId w:val="7"/>
  </w:num>
  <w:num w:numId="12">
    <w:abstractNumId w:val="18"/>
  </w:num>
  <w:num w:numId="13">
    <w:abstractNumId w:val="3"/>
  </w:num>
  <w:num w:numId="14">
    <w:abstractNumId w:val="20"/>
  </w:num>
  <w:num w:numId="15">
    <w:abstractNumId w:val="10"/>
  </w:num>
  <w:num w:numId="16">
    <w:abstractNumId w:val="11"/>
  </w:num>
  <w:num w:numId="17">
    <w:abstractNumId w:val="22"/>
  </w:num>
  <w:num w:numId="18">
    <w:abstractNumId w:val="9"/>
  </w:num>
  <w:num w:numId="19">
    <w:abstractNumId w:val="15"/>
  </w:num>
  <w:num w:numId="20">
    <w:abstractNumId w:val="23"/>
  </w:num>
  <w:num w:numId="21">
    <w:abstractNumId w:val="12"/>
  </w:num>
  <w:num w:numId="2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zIyNTCysDA2MrRQ0lEKTi0uzszPAykwrQUARS/nmSwAAAA="/>
  </w:docVars>
  <w:rsids>
    <w:rsidRoot w:val="00530DC4"/>
    <w:rsid w:val="00003464"/>
    <w:rsid w:val="00047382"/>
    <w:rsid w:val="00047D66"/>
    <w:rsid w:val="000815D1"/>
    <w:rsid w:val="00093499"/>
    <w:rsid w:val="000A5B74"/>
    <w:rsid w:val="000B59B2"/>
    <w:rsid w:val="000C128C"/>
    <w:rsid w:val="000C7716"/>
    <w:rsid w:val="000C7E1D"/>
    <w:rsid w:val="000D0158"/>
    <w:rsid w:val="000D270D"/>
    <w:rsid w:val="000D53D0"/>
    <w:rsid w:val="000D7941"/>
    <w:rsid w:val="000E031C"/>
    <w:rsid w:val="000F1E88"/>
    <w:rsid w:val="000F1FC3"/>
    <w:rsid w:val="000F307C"/>
    <w:rsid w:val="000F6B63"/>
    <w:rsid w:val="001000D6"/>
    <w:rsid w:val="0010076C"/>
    <w:rsid w:val="0010346C"/>
    <w:rsid w:val="0010534E"/>
    <w:rsid w:val="00116AB0"/>
    <w:rsid w:val="00121424"/>
    <w:rsid w:val="001220FB"/>
    <w:rsid w:val="00124F0F"/>
    <w:rsid w:val="00126392"/>
    <w:rsid w:val="00126A72"/>
    <w:rsid w:val="001328BB"/>
    <w:rsid w:val="00145DF0"/>
    <w:rsid w:val="001473E4"/>
    <w:rsid w:val="00151B35"/>
    <w:rsid w:val="00151EE6"/>
    <w:rsid w:val="0015268A"/>
    <w:rsid w:val="00162ABC"/>
    <w:rsid w:val="00172032"/>
    <w:rsid w:val="0018319C"/>
    <w:rsid w:val="00183C91"/>
    <w:rsid w:val="00193A96"/>
    <w:rsid w:val="00195817"/>
    <w:rsid w:val="00197F16"/>
    <w:rsid w:val="001B48B5"/>
    <w:rsid w:val="001B5022"/>
    <w:rsid w:val="001B627A"/>
    <w:rsid w:val="001B7953"/>
    <w:rsid w:val="001D5948"/>
    <w:rsid w:val="0020204D"/>
    <w:rsid w:val="00211BF6"/>
    <w:rsid w:val="002203F1"/>
    <w:rsid w:val="00223E0E"/>
    <w:rsid w:val="002313BC"/>
    <w:rsid w:val="0023338C"/>
    <w:rsid w:val="00233F57"/>
    <w:rsid w:val="0023799B"/>
    <w:rsid w:val="002404C9"/>
    <w:rsid w:val="00252331"/>
    <w:rsid w:val="00261878"/>
    <w:rsid w:val="00271AE6"/>
    <w:rsid w:val="00281B07"/>
    <w:rsid w:val="002A59D3"/>
    <w:rsid w:val="002A65E7"/>
    <w:rsid w:val="002C24CC"/>
    <w:rsid w:val="002C2996"/>
    <w:rsid w:val="002C6357"/>
    <w:rsid w:val="002C64EA"/>
    <w:rsid w:val="002D239A"/>
    <w:rsid w:val="002D3C9F"/>
    <w:rsid w:val="002D47C8"/>
    <w:rsid w:val="002D651A"/>
    <w:rsid w:val="002D7732"/>
    <w:rsid w:val="00301125"/>
    <w:rsid w:val="0030146F"/>
    <w:rsid w:val="0030325B"/>
    <w:rsid w:val="00305267"/>
    <w:rsid w:val="0031540C"/>
    <w:rsid w:val="00321AC3"/>
    <w:rsid w:val="0033127A"/>
    <w:rsid w:val="0033344A"/>
    <w:rsid w:val="00343495"/>
    <w:rsid w:val="00345BEF"/>
    <w:rsid w:val="00350E9F"/>
    <w:rsid w:val="00353443"/>
    <w:rsid w:val="00366ACB"/>
    <w:rsid w:val="00377855"/>
    <w:rsid w:val="0038116C"/>
    <w:rsid w:val="00386F2B"/>
    <w:rsid w:val="00390CA1"/>
    <w:rsid w:val="0039274A"/>
    <w:rsid w:val="003A41A7"/>
    <w:rsid w:val="003A54E4"/>
    <w:rsid w:val="003B008B"/>
    <w:rsid w:val="003B3A05"/>
    <w:rsid w:val="003B4138"/>
    <w:rsid w:val="003B4513"/>
    <w:rsid w:val="003C1093"/>
    <w:rsid w:val="003C10E0"/>
    <w:rsid w:val="003C1744"/>
    <w:rsid w:val="003C2C26"/>
    <w:rsid w:val="003E2E6E"/>
    <w:rsid w:val="003E717B"/>
    <w:rsid w:val="003F0BE5"/>
    <w:rsid w:val="003F3F4F"/>
    <w:rsid w:val="003F3F6E"/>
    <w:rsid w:val="00403BF8"/>
    <w:rsid w:val="004139FA"/>
    <w:rsid w:val="00416A7E"/>
    <w:rsid w:val="00432037"/>
    <w:rsid w:val="00432D1C"/>
    <w:rsid w:val="00433675"/>
    <w:rsid w:val="004552B8"/>
    <w:rsid w:val="00457D10"/>
    <w:rsid w:val="004754A4"/>
    <w:rsid w:val="004929C4"/>
    <w:rsid w:val="0049390B"/>
    <w:rsid w:val="00497519"/>
    <w:rsid w:val="004D327F"/>
    <w:rsid w:val="004D7470"/>
    <w:rsid w:val="004E42CC"/>
    <w:rsid w:val="004F4C24"/>
    <w:rsid w:val="00501F55"/>
    <w:rsid w:val="0051068E"/>
    <w:rsid w:val="0051332B"/>
    <w:rsid w:val="005164E7"/>
    <w:rsid w:val="005229F9"/>
    <w:rsid w:val="00523D3B"/>
    <w:rsid w:val="00530DC4"/>
    <w:rsid w:val="00533664"/>
    <w:rsid w:val="00541B0F"/>
    <w:rsid w:val="0054315C"/>
    <w:rsid w:val="00550302"/>
    <w:rsid w:val="00554C6A"/>
    <w:rsid w:val="00576DAC"/>
    <w:rsid w:val="00584F19"/>
    <w:rsid w:val="0058567D"/>
    <w:rsid w:val="00595A9A"/>
    <w:rsid w:val="005A0050"/>
    <w:rsid w:val="005A2076"/>
    <w:rsid w:val="005A7E24"/>
    <w:rsid w:val="005B1F4E"/>
    <w:rsid w:val="005B521A"/>
    <w:rsid w:val="005C7489"/>
    <w:rsid w:val="005C7B1D"/>
    <w:rsid w:val="005D14BA"/>
    <w:rsid w:val="005D3C67"/>
    <w:rsid w:val="005E05B9"/>
    <w:rsid w:val="005E718E"/>
    <w:rsid w:val="005F02AC"/>
    <w:rsid w:val="005F6D50"/>
    <w:rsid w:val="0061687F"/>
    <w:rsid w:val="006236EF"/>
    <w:rsid w:val="0062447E"/>
    <w:rsid w:val="0062640E"/>
    <w:rsid w:val="006276F2"/>
    <w:rsid w:val="00630C0C"/>
    <w:rsid w:val="0063244B"/>
    <w:rsid w:val="006347B5"/>
    <w:rsid w:val="00640AA2"/>
    <w:rsid w:val="0064718E"/>
    <w:rsid w:val="00660DCB"/>
    <w:rsid w:val="00663166"/>
    <w:rsid w:val="00663382"/>
    <w:rsid w:val="006805DB"/>
    <w:rsid w:val="006816D1"/>
    <w:rsid w:val="0068176D"/>
    <w:rsid w:val="006817A6"/>
    <w:rsid w:val="00682407"/>
    <w:rsid w:val="00685DAC"/>
    <w:rsid w:val="00692FFF"/>
    <w:rsid w:val="006A1591"/>
    <w:rsid w:val="006A2F97"/>
    <w:rsid w:val="006B0808"/>
    <w:rsid w:val="006B1914"/>
    <w:rsid w:val="006B3DFB"/>
    <w:rsid w:val="006C0C77"/>
    <w:rsid w:val="006C2C85"/>
    <w:rsid w:val="006D4629"/>
    <w:rsid w:val="006D586B"/>
    <w:rsid w:val="006D684F"/>
    <w:rsid w:val="006D7F42"/>
    <w:rsid w:val="00702B35"/>
    <w:rsid w:val="00702F04"/>
    <w:rsid w:val="00704F94"/>
    <w:rsid w:val="007051BD"/>
    <w:rsid w:val="00706A45"/>
    <w:rsid w:val="00711217"/>
    <w:rsid w:val="00740652"/>
    <w:rsid w:val="00743B13"/>
    <w:rsid w:val="0075290D"/>
    <w:rsid w:val="00755D77"/>
    <w:rsid w:val="00757EAD"/>
    <w:rsid w:val="0076624E"/>
    <w:rsid w:val="0077666A"/>
    <w:rsid w:val="00785F77"/>
    <w:rsid w:val="00786CDB"/>
    <w:rsid w:val="0079490D"/>
    <w:rsid w:val="007C1ADC"/>
    <w:rsid w:val="007C2C32"/>
    <w:rsid w:val="007C3ED5"/>
    <w:rsid w:val="007C6806"/>
    <w:rsid w:val="007C77EE"/>
    <w:rsid w:val="007E4A9E"/>
    <w:rsid w:val="007E6A24"/>
    <w:rsid w:val="007E6FA9"/>
    <w:rsid w:val="00800313"/>
    <w:rsid w:val="00805B89"/>
    <w:rsid w:val="00810485"/>
    <w:rsid w:val="00813235"/>
    <w:rsid w:val="008172FE"/>
    <w:rsid w:val="00820065"/>
    <w:rsid w:val="00821C1C"/>
    <w:rsid w:val="00824658"/>
    <w:rsid w:val="00827013"/>
    <w:rsid w:val="00833C30"/>
    <w:rsid w:val="008367CA"/>
    <w:rsid w:val="00843505"/>
    <w:rsid w:val="00847517"/>
    <w:rsid w:val="00864028"/>
    <w:rsid w:val="00873CB2"/>
    <w:rsid w:val="00881130"/>
    <w:rsid w:val="00881CE8"/>
    <w:rsid w:val="008830FA"/>
    <w:rsid w:val="008848DF"/>
    <w:rsid w:val="008B4E05"/>
    <w:rsid w:val="008B5F5D"/>
    <w:rsid w:val="008E496A"/>
    <w:rsid w:val="008F0644"/>
    <w:rsid w:val="008F2120"/>
    <w:rsid w:val="008F4550"/>
    <w:rsid w:val="008F5A73"/>
    <w:rsid w:val="0091480B"/>
    <w:rsid w:val="0096105C"/>
    <w:rsid w:val="009643B8"/>
    <w:rsid w:val="00974539"/>
    <w:rsid w:val="00982371"/>
    <w:rsid w:val="00990FD5"/>
    <w:rsid w:val="009A3931"/>
    <w:rsid w:val="009A5791"/>
    <w:rsid w:val="009B46E6"/>
    <w:rsid w:val="009B7CB1"/>
    <w:rsid w:val="009D3F09"/>
    <w:rsid w:val="009D5D7C"/>
    <w:rsid w:val="009E1C2C"/>
    <w:rsid w:val="009E4B5A"/>
    <w:rsid w:val="009F2EA5"/>
    <w:rsid w:val="009F3B2E"/>
    <w:rsid w:val="009F6D9D"/>
    <w:rsid w:val="00A068F0"/>
    <w:rsid w:val="00A152E1"/>
    <w:rsid w:val="00A15F2F"/>
    <w:rsid w:val="00A21906"/>
    <w:rsid w:val="00A34FD0"/>
    <w:rsid w:val="00A37939"/>
    <w:rsid w:val="00A47C3C"/>
    <w:rsid w:val="00A54D66"/>
    <w:rsid w:val="00A551DE"/>
    <w:rsid w:val="00A76657"/>
    <w:rsid w:val="00A9251A"/>
    <w:rsid w:val="00A93072"/>
    <w:rsid w:val="00AA6DD4"/>
    <w:rsid w:val="00AB3B70"/>
    <w:rsid w:val="00AB649B"/>
    <w:rsid w:val="00AC5D77"/>
    <w:rsid w:val="00AD248D"/>
    <w:rsid w:val="00AE75C9"/>
    <w:rsid w:val="00AF3794"/>
    <w:rsid w:val="00AF6FA6"/>
    <w:rsid w:val="00B04D2E"/>
    <w:rsid w:val="00B13242"/>
    <w:rsid w:val="00B15B5D"/>
    <w:rsid w:val="00B16047"/>
    <w:rsid w:val="00B2071B"/>
    <w:rsid w:val="00B25C00"/>
    <w:rsid w:val="00B26E44"/>
    <w:rsid w:val="00B30F7B"/>
    <w:rsid w:val="00B516ED"/>
    <w:rsid w:val="00B54A55"/>
    <w:rsid w:val="00B6059A"/>
    <w:rsid w:val="00B65AAA"/>
    <w:rsid w:val="00B66427"/>
    <w:rsid w:val="00B7088E"/>
    <w:rsid w:val="00B72208"/>
    <w:rsid w:val="00B76928"/>
    <w:rsid w:val="00B801FD"/>
    <w:rsid w:val="00B8531B"/>
    <w:rsid w:val="00B940F1"/>
    <w:rsid w:val="00BA414B"/>
    <w:rsid w:val="00BB2BD2"/>
    <w:rsid w:val="00BB725A"/>
    <w:rsid w:val="00BC2A97"/>
    <w:rsid w:val="00BC2E74"/>
    <w:rsid w:val="00BC39A8"/>
    <w:rsid w:val="00BD4F1D"/>
    <w:rsid w:val="00BD6253"/>
    <w:rsid w:val="00BD788B"/>
    <w:rsid w:val="00BE00AF"/>
    <w:rsid w:val="00BE284A"/>
    <w:rsid w:val="00BE3878"/>
    <w:rsid w:val="00BF50FD"/>
    <w:rsid w:val="00C06718"/>
    <w:rsid w:val="00C07DC8"/>
    <w:rsid w:val="00C1533E"/>
    <w:rsid w:val="00C24607"/>
    <w:rsid w:val="00C26BF7"/>
    <w:rsid w:val="00C32051"/>
    <w:rsid w:val="00C364C3"/>
    <w:rsid w:val="00C519D0"/>
    <w:rsid w:val="00C57371"/>
    <w:rsid w:val="00C6304C"/>
    <w:rsid w:val="00C63263"/>
    <w:rsid w:val="00C641DB"/>
    <w:rsid w:val="00C6541C"/>
    <w:rsid w:val="00C80F1B"/>
    <w:rsid w:val="00C825DD"/>
    <w:rsid w:val="00C8280F"/>
    <w:rsid w:val="00C94AB4"/>
    <w:rsid w:val="00CE025D"/>
    <w:rsid w:val="00CE1936"/>
    <w:rsid w:val="00CF59D4"/>
    <w:rsid w:val="00D014AF"/>
    <w:rsid w:val="00D02AFA"/>
    <w:rsid w:val="00D044D3"/>
    <w:rsid w:val="00D10492"/>
    <w:rsid w:val="00D17952"/>
    <w:rsid w:val="00D66F15"/>
    <w:rsid w:val="00D75012"/>
    <w:rsid w:val="00DA0EE0"/>
    <w:rsid w:val="00DE2F97"/>
    <w:rsid w:val="00DE72AD"/>
    <w:rsid w:val="00DF0B53"/>
    <w:rsid w:val="00DF1A75"/>
    <w:rsid w:val="00DF524D"/>
    <w:rsid w:val="00E27B18"/>
    <w:rsid w:val="00E37635"/>
    <w:rsid w:val="00E577D8"/>
    <w:rsid w:val="00E758E1"/>
    <w:rsid w:val="00E75C65"/>
    <w:rsid w:val="00E95EE4"/>
    <w:rsid w:val="00EA175B"/>
    <w:rsid w:val="00EA664C"/>
    <w:rsid w:val="00EB2067"/>
    <w:rsid w:val="00EB3BB5"/>
    <w:rsid w:val="00EC1708"/>
    <w:rsid w:val="00EC1F07"/>
    <w:rsid w:val="00EC46DF"/>
    <w:rsid w:val="00ED0895"/>
    <w:rsid w:val="00ED231F"/>
    <w:rsid w:val="00ED2AE4"/>
    <w:rsid w:val="00EE5218"/>
    <w:rsid w:val="00EE60FF"/>
    <w:rsid w:val="00EF1134"/>
    <w:rsid w:val="00EF1BF7"/>
    <w:rsid w:val="00EF30CF"/>
    <w:rsid w:val="00F03F39"/>
    <w:rsid w:val="00F04BF3"/>
    <w:rsid w:val="00F23CBF"/>
    <w:rsid w:val="00F33C14"/>
    <w:rsid w:val="00F419CB"/>
    <w:rsid w:val="00F42E54"/>
    <w:rsid w:val="00F447B9"/>
    <w:rsid w:val="00F459A4"/>
    <w:rsid w:val="00F51A10"/>
    <w:rsid w:val="00F523A1"/>
    <w:rsid w:val="00F525B6"/>
    <w:rsid w:val="00F558F7"/>
    <w:rsid w:val="00F63BCC"/>
    <w:rsid w:val="00F648C3"/>
    <w:rsid w:val="00F64F9A"/>
    <w:rsid w:val="00F659B1"/>
    <w:rsid w:val="00F92A5A"/>
    <w:rsid w:val="00F936FE"/>
    <w:rsid w:val="00FA2B60"/>
    <w:rsid w:val="00FA59CE"/>
    <w:rsid w:val="00FB3523"/>
    <w:rsid w:val="00FB39E1"/>
    <w:rsid w:val="00FB3C72"/>
    <w:rsid w:val="00FE0AB0"/>
    <w:rsid w:val="00FE17C1"/>
    <w:rsid w:val="00FE24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3EBE29"/>
  <w15:docId w15:val="{68690438-D490-4F1F-9532-D8126B199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F4F"/>
  </w:style>
  <w:style w:type="paragraph" w:styleId="Balk1">
    <w:name w:val="heading 1"/>
    <w:basedOn w:val="Normal"/>
    <w:link w:val="Balk1Char"/>
    <w:uiPriority w:val="9"/>
    <w:qFormat/>
    <w:rsid w:val="00EC46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B20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F5A7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D788B"/>
    <w:pPr>
      <w:ind w:left="720"/>
      <w:contextualSpacing/>
    </w:pPr>
  </w:style>
  <w:style w:type="character" w:customStyle="1" w:styleId="apple-converted-space">
    <w:name w:val="apple-converted-space"/>
    <w:basedOn w:val="VarsaylanParagrafYazTipi"/>
    <w:rsid w:val="00D17952"/>
  </w:style>
  <w:style w:type="paragraph" w:styleId="AralkYok">
    <w:name w:val="No Spacing"/>
    <w:uiPriority w:val="1"/>
    <w:qFormat/>
    <w:rsid w:val="0064718E"/>
    <w:pPr>
      <w:spacing w:after="0" w:line="240" w:lineRule="auto"/>
    </w:pPr>
  </w:style>
  <w:style w:type="character" w:styleId="Kpr">
    <w:name w:val="Hyperlink"/>
    <w:basedOn w:val="VarsaylanParagrafYazTipi"/>
    <w:uiPriority w:val="99"/>
    <w:unhideWhenUsed/>
    <w:rsid w:val="00873CB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F37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EC46DF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EB206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FB39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FB39E1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F5A7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Default">
    <w:name w:val="Default"/>
    <w:rsid w:val="00B7220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alk10">
    <w:name w:val="Başlık #1_"/>
    <w:basedOn w:val="VarsaylanParagrafYazTipi"/>
    <w:link w:val="Balk11"/>
    <w:rsid w:val="00BC2E74"/>
    <w:rPr>
      <w:rFonts w:ascii="Calibri" w:eastAsia="Calibri" w:hAnsi="Calibri" w:cs="Calibri"/>
      <w:b/>
      <w:bCs/>
      <w:sz w:val="21"/>
      <w:szCs w:val="21"/>
      <w:shd w:val="clear" w:color="auto" w:fill="FFFFFF"/>
    </w:rPr>
  </w:style>
  <w:style w:type="character" w:customStyle="1" w:styleId="Gvdemetni2">
    <w:name w:val="Gövde metni (2)_"/>
    <w:basedOn w:val="VarsaylanParagrafYazTipi"/>
    <w:link w:val="Gvdemetni20"/>
    <w:rsid w:val="00BC2E74"/>
    <w:rPr>
      <w:rFonts w:ascii="Calibri" w:eastAsia="Calibri" w:hAnsi="Calibri" w:cs="Calibri"/>
      <w:shd w:val="clear" w:color="auto" w:fill="FFFFFF"/>
    </w:rPr>
  </w:style>
  <w:style w:type="paragraph" w:customStyle="1" w:styleId="Balk11">
    <w:name w:val="Başlık #1"/>
    <w:basedOn w:val="Normal"/>
    <w:link w:val="Balk10"/>
    <w:rsid w:val="00BC2E74"/>
    <w:pPr>
      <w:widowControl w:val="0"/>
      <w:shd w:val="clear" w:color="auto" w:fill="FFFFFF"/>
      <w:spacing w:after="180" w:line="256" w:lineRule="exact"/>
      <w:outlineLvl w:val="0"/>
    </w:pPr>
    <w:rPr>
      <w:rFonts w:ascii="Calibri" w:eastAsia="Calibri" w:hAnsi="Calibri" w:cs="Calibri"/>
      <w:b/>
      <w:bCs/>
      <w:sz w:val="21"/>
      <w:szCs w:val="21"/>
    </w:rPr>
  </w:style>
  <w:style w:type="paragraph" w:customStyle="1" w:styleId="Gvdemetni20">
    <w:name w:val="Gövde metni (2)"/>
    <w:basedOn w:val="Normal"/>
    <w:link w:val="Gvdemetni2"/>
    <w:rsid w:val="00BC2E74"/>
    <w:pPr>
      <w:widowControl w:val="0"/>
      <w:shd w:val="clear" w:color="auto" w:fill="FFFFFF"/>
      <w:spacing w:before="180" w:after="0" w:line="288" w:lineRule="exact"/>
    </w:pPr>
    <w:rPr>
      <w:rFonts w:ascii="Calibri" w:eastAsia="Calibri" w:hAnsi="Calibri" w:cs="Calibri"/>
    </w:rPr>
  </w:style>
  <w:style w:type="paragraph" w:customStyle="1" w:styleId="WW-NormalWeb1">
    <w:name w:val="WW-Normal (Web)1"/>
    <w:basedOn w:val="Normal"/>
    <w:link w:val="WW-NormalWeb1Char"/>
    <w:qFormat/>
    <w:rsid w:val="00F558F7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WW-NormalWeb1Char">
    <w:name w:val="WW-Normal (Web)1 Char"/>
    <w:link w:val="WW-NormalWeb1"/>
    <w:qFormat/>
    <w:rsid w:val="00F558F7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KonuBal">
    <w:name w:val="Title"/>
    <w:basedOn w:val="Normal"/>
    <w:link w:val="KonuBalChar"/>
    <w:qFormat/>
    <w:rsid w:val="00F558F7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F558F7"/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styleId="GvdeMetni">
    <w:name w:val="Body Text"/>
    <w:basedOn w:val="Normal"/>
    <w:link w:val="GvdeMetniChar"/>
    <w:rsid w:val="00F558F7"/>
    <w:pPr>
      <w:spacing w:after="0" w:line="240" w:lineRule="auto"/>
      <w:jc w:val="both"/>
    </w:pPr>
    <w:rPr>
      <w:rFonts w:ascii="Times New Roman" w:eastAsia="Times New Roman" w:hAnsi="Times New Roman" w:cs="Times New Roman"/>
      <w:bCs/>
      <w:sz w:val="24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F558F7"/>
    <w:rPr>
      <w:rFonts w:ascii="Times New Roman" w:eastAsia="Times New Roman" w:hAnsi="Times New Roman" w:cs="Times New Roman"/>
      <w:bCs/>
      <w:sz w:val="24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020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020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3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7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36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56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6731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9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14058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2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18835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5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19119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3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3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8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6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2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0815C-E7C9-4AFA-A33F-B04AB055F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2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ogressive</Company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 MEDİKAL</dc:creator>
  <cp:lastModifiedBy>PC</cp:lastModifiedBy>
  <cp:revision>2</cp:revision>
  <cp:lastPrinted>2023-04-05T12:01:00Z</cp:lastPrinted>
  <dcterms:created xsi:type="dcterms:W3CDTF">2022-06-27T10:50:00Z</dcterms:created>
  <dcterms:modified xsi:type="dcterms:W3CDTF">2024-05-13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3566e81dcd913e916f095d0805f918d38f62310b6b32b6e9e40df9297f1af6</vt:lpwstr>
  </property>
</Properties>
</file>